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950E9" w14:textId="178BBC8F" w:rsidR="008243DA" w:rsidRPr="007D0ED9" w:rsidRDefault="00EE25BE" w:rsidP="00460A0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{{title}}</w:t>
      </w:r>
    </w:p>
    <w:p w14:paraId="5CF71E17" w14:textId="77777777" w:rsidR="007D0ED9" w:rsidRPr="007D0ED9" w:rsidRDefault="007D0ED9" w:rsidP="00460A07">
      <w:pPr>
        <w:rPr>
          <w:rFonts w:ascii="Times New Roman" w:hAnsi="Times New Roman" w:cs="Times New Roman"/>
          <w:sz w:val="32"/>
          <w:szCs w:val="32"/>
        </w:rPr>
      </w:pPr>
    </w:p>
    <w:p w14:paraId="679153E1" w14:textId="0F4A2DDA" w:rsidR="00B02282" w:rsidRPr="007D0ED9" w:rsidRDefault="00B02282" w:rsidP="00B02282">
      <w:pPr>
        <w:jc w:val="center"/>
        <w:rPr>
          <w:rFonts w:ascii="Times New Roman" w:hAnsi="Times New Roman" w:cs="Times New Roman"/>
          <w:sz w:val="32"/>
          <w:szCs w:val="32"/>
        </w:rPr>
      </w:pPr>
      <w:r w:rsidRPr="007D0ED9">
        <w:rPr>
          <w:rFonts w:ascii="Times New Roman" w:hAnsi="Times New Roman" w:cs="Times New Roman"/>
          <w:sz w:val="32"/>
          <w:szCs w:val="32"/>
        </w:rPr>
        <w:t>Quotation</w:t>
      </w:r>
    </w:p>
    <w:p w14:paraId="2BCDC157" w14:textId="77777777" w:rsidR="007D0ED9" w:rsidRDefault="007D0ED9" w:rsidP="00B02282">
      <w:pPr>
        <w:jc w:val="center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198" w:type="dxa"/>
        <w:tblLook w:val="04A0" w:firstRow="1" w:lastRow="0" w:firstColumn="1" w:lastColumn="0" w:noHBand="0" w:noVBand="1"/>
      </w:tblPr>
      <w:tblGrid>
        <w:gridCol w:w="1218"/>
        <w:gridCol w:w="3241"/>
        <w:gridCol w:w="1354"/>
        <w:gridCol w:w="1662"/>
        <w:gridCol w:w="1723"/>
      </w:tblGrid>
      <w:tr w:rsidR="004872E9" w14:paraId="48DBEC9E" w14:textId="77777777" w:rsidTr="00950458">
        <w:trPr>
          <w:trHeight w:val="798"/>
        </w:trPr>
        <w:tc>
          <w:tcPr>
            <w:tcW w:w="1218" w:type="dxa"/>
          </w:tcPr>
          <w:p w14:paraId="3052B675" w14:textId="1EA279C6" w:rsidR="00B02282" w:rsidRPr="007D0ED9" w:rsidRDefault="00B02282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o</w:t>
            </w:r>
          </w:p>
        </w:tc>
        <w:tc>
          <w:tcPr>
            <w:tcW w:w="3241" w:type="dxa"/>
          </w:tcPr>
          <w:p w14:paraId="702E8463" w14:textId="4508E4ED" w:rsidR="00B02282" w:rsidRPr="007D0ED9" w:rsidRDefault="00B02282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Product Name</w:t>
            </w:r>
          </w:p>
        </w:tc>
        <w:tc>
          <w:tcPr>
            <w:tcW w:w="1354" w:type="dxa"/>
          </w:tcPr>
          <w:p w14:paraId="4399BAA8" w14:textId="53D75E8B" w:rsidR="00B02282" w:rsidRPr="007D0ED9" w:rsidRDefault="00B02282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ty</w:t>
            </w:r>
          </w:p>
        </w:tc>
        <w:tc>
          <w:tcPr>
            <w:tcW w:w="1662" w:type="dxa"/>
          </w:tcPr>
          <w:p w14:paraId="7B9AA00F" w14:textId="4CE178FF" w:rsidR="00B02282" w:rsidRPr="007D0ED9" w:rsidRDefault="00B02282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nit Price</w:t>
            </w:r>
          </w:p>
        </w:tc>
        <w:tc>
          <w:tcPr>
            <w:tcW w:w="1723" w:type="dxa"/>
          </w:tcPr>
          <w:p w14:paraId="75FB6844" w14:textId="6775CB6A" w:rsidR="00B02282" w:rsidRPr="007D0ED9" w:rsidRDefault="00B02282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Price</w:t>
            </w:r>
          </w:p>
        </w:tc>
      </w:tr>
      <w:tr w:rsidR="00950458" w14:paraId="232E007B" w14:textId="77777777" w:rsidTr="00F61B32">
        <w:trPr>
          <w:trHeight w:val="770"/>
        </w:trPr>
        <w:tc>
          <w:tcPr>
            <w:tcW w:w="9198" w:type="dxa"/>
            <w:gridSpan w:val="5"/>
          </w:tcPr>
          <w:p w14:paraId="1699BE80" w14:textId="189D027B" w:rsidR="00950458" w:rsidRDefault="00950458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0458">
              <w:rPr>
                <w:rFonts w:ascii="Times New Roman" w:hAnsi="Times New Roman" w:cs="Times New Roman"/>
                <w:sz w:val="24"/>
                <w:szCs w:val="24"/>
              </w:rPr>
              <w:t xml:space="preserve">{%tr </w:t>
            </w:r>
            <w:r w:rsidR="00A74072">
              <w:rPr>
                <w:rFonts w:ascii="Times New Roman" w:hAnsi="Times New Roman" w:cs="Times New Roman"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 in products %}</w:t>
            </w:r>
          </w:p>
        </w:tc>
      </w:tr>
      <w:tr w:rsidR="004872E9" w14:paraId="459270B6" w14:textId="77777777" w:rsidTr="00950458">
        <w:trPr>
          <w:trHeight w:val="770"/>
        </w:trPr>
        <w:tc>
          <w:tcPr>
            <w:tcW w:w="1218" w:type="dxa"/>
          </w:tcPr>
          <w:p w14:paraId="5C78F48C" w14:textId="5D86A50D" w:rsidR="00F8797E" w:rsidRDefault="00E34685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{{ </w:t>
            </w:r>
            <w:r w:rsidR="007939E4">
              <w:rPr>
                <w:rFonts w:ascii="Times New Roman" w:hAnsi="Times New Roman" w:cs="Times New Roman"/>
                <w:sz w:val="24"/>
                <w:szCs w:val="24"/>
              </w:rPr>
              <w:t>p.r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</w:tc>
        <w:tc>
          <w:tcPr>
            <w:tcW w:w="3241" w:type="dxa"/>
          </w:tcPr>
          <w:p w14:paraId="274A757A" w14:textId="51BFBB74" w:rsidR="00F8797E" w:rsidRDefault="004872E9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{ p.pn }}</w:t>
            </w:r>
          </w:p>
        </w:tc>
        <w:tc>
          <w:tcPr>
            <w:tcW w:w="1354" w:type="dxa"/>
          </w:tcPr>
          <w:p w14:paraId="6E89A242" w14:textId="3AA39FE7" w:rsidR="00F8797E" w:rsidRDefault="004872E9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{ p.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</w:tc>
        <w:tc>
          <w:tcPr>
            <w:tcW w:w="1662" w:type="dxa"/>
          </w:tcPr>
          <w:p w14:paraId="3122AF1F" w14:textId="5068C657" w:rsidR="00F8797E" w:rsidRDefault="004872E9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{ p.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</w:tc>
        <w:tc>
          <w:tcPr>
            <w:tcW w:w="1723" w:type="dxa"/>
          </w:tcPr>
          <w:p w14:paraId="1AA4F688" w14:textId="34AD2004" w:rsidR="00F8797E" w:rsidRDefault="004872E9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{ p.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</w:tc>
      </w:tr>
      <w:tr w:rsidR="00950458" w14:paraId="612A531C" w14:textId="77777777" w:rsidTr="00D5738A">
        <w:trPr>
          <w:trHeight w:val="770"/>
        </w:trPr>
        <w:tc>
          <w:tcPr>
            <w:tcW w:w="9198" w:type="dxa"/>
            <w:gridSpan w:val="5"/>
          </w:tcPr>
          <w:p w14:paraId="34274261" w14:textId="3F1B2B42" w:rsidR="00950458" w:rsidRDefault="00950458" w:rsidP="00460A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50458">
              <w:rPr>
                <w:rFonts w:ascii="Times New Roman" w:hAnsi="Times New Roman" w:cs="Times New Roman"/>
                <w:sz w:val="24"/>
                <w:szCs w:val="24"/>
              </w:rPr>
              <w:t>{%tr endfor %}</w:t>
            </w:r>
          </w:p>
        </w:tc>
      </w:tr>
      <w:tr w:rsidR="005A12E6" w14:paraId="22912659" w14:textId="77777777" w:rsidTr="00950458">
        <w:trPr>
          <w:trHeight w:val="798"/>
        </w:trPr>
        <w:tc>
          <w:tcPr>
            <w:tcW w:w="7475" w:type="dxa"/>
            <w:gridSpan w:val="4"/>
          </w:tcPr>
          <w:p w14:paraId="2C87A826" w14:textId="4105C69E" w:rsidR="007D0ED9" w:rsidRPr="007D0ED9" w:rsidRDefault="007D0ED9" w:rsidP="007D0ED9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7D0ED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Total Amount without GST</w:t>
            </w:r>
          </w:p>
        </w:tc>
        <w:tc>
          <w:tcPr>
            <w:tcW w:w="1723" w:type="dxa"/>
          </w:tcPr>
          <w:p w14:paraId="6B4A75AC" w14:textId="3368E2DC" w:rsidR="007D0ED9" w:rsidRPr="007D0ED9" w:rsidRDefault="006756E5" w:rsidP="00460A07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{{total}}</w:t>
            </w:r>
          </w:p>
        </w:tc>
      </w:tr>
    </w:tbl>
    <w:p w14:paraId="0602BCEE" w14:textId="77777777" w:rsidR="00B02282" w:rsidRPr="00B02282" w:rsidRDefault="00B02282" w:rsidP="00460A07">
      <w:pPr>
        <w:rPr>
          <w:rFonts w:ascii="Times New Roman" w:hAnsi="Times New Roman" w:cs="Times New Roman"/>
          <w:sz w:val="24"/>
          <w:szCs w:val="24"/>
        </w:rPr>
      </w:pPr>
    </w:p>
    <w:sectPr w:rsidR="00B02282" w:rsidRPr="00B02282" w:rsidSect="00B1325B">
      <w:headerReference w:type="even" r:id="rId7"/>
      <w:headerReference w:type="default" r:id="rId8"/>
      <w:footerReference w:type="default" r:id="rId9"/>
      <w:headerReference w:type="first" r:id="rId10"/>
      <w:pgSz w:w="11906" w:h="16838" w:code="9"/>
      <w:pgMar w:top="2347" w:right="1440" w:bottom="3787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9FD3B" w14:textId="77777777" w:rsidR="00B1325B" w:rsidRDefault="00B1325B" w:rsidP="00E20887">
      <w:pPr>
        <w:spacing w:after="0" w:line="240" w:lineRule="auto"/>
      </w:pPr>
      <w:r>
        <w:separator/>
      </w:r>
    </w:p>
  </w:endnote>
  <w:endnote w:type="continuationSeparator" w:id="0">
    <w:p w14:paraId="735C3177" w14:textId="77777777" w:rsidR="00B1325B" w:rsidRDefault="00B1325B" w:rsidP="00E208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0CEF6" w14:textId="61DC9170" w:rsidR="00E20887" w:rsidRDefault="008A3F2A">
    <w:pPr>
      <w:pStyle w:val="Footer"/>
      <w:rPr>
        <w:noProof/>
      </w:rPr>
    </w:pPr>
    <w:r>
      <w:rPr>
        <w:noProof/>
        <w:lang w:eastAsia="en-US"/>
      </w:rPr>
      <w:drawing>
        <wp:anchor distT="0" distB="0" distL="114300" distR="114300" simplePos="0" relativeHeight="251655680" behindDoc="1" locked="0" layoutInCell="1" allowOverlap="1" wp14:anchorId="65C45957" wp14:editId="0EAEA960">
          <wp:simplePos x="0" y="0"/>
          <wp:positionH relativeFrom="page">
            <wp:align>right</wp:align>
          </wp:positionH>
          <wp:positionV relativeFrom="paragraph">
            <wp:posOffset>-1809521</wp:posOffset>
          </wp:positionV>
          <wp:extent cx="7552894" cy="2599914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58" name="dd (2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2894" cy="259991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05C5D58" w14:textId="09E06C05" w:rsidR="00E20887" w:rsidRDefault="00E208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842918" w14:textId="77777777" w:rsidR="00B1325B" w:rsidRDefault="00B1325B" w:rsidP="00E20887">
      <w:pPr>
        <w:spacing w:after="0" w:line="240" w:lineRule="auto"/>
      </w:pPr>
      <w:r>
        <w:separator/>
      </w:r>
    </w:p>
  </w:footnote>
  <w:footnote w:type="continuationSeparator" w:id="0">
    <w:p w14:paraId="5399FADD" w14:textId="77777777" w:rsidR="00B1325B" w:rsidRDefault="00B1325B" w:rsidP="00E208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935D1" w14:textId="29DB868A" w:rsidR="00535003" w:rsidRDefault="00000000">
    <w:pPr>
      <w:pStyle w:val="Header"/>
    </w:pPr>
    <w:r>
      <w:rPr>
        <w:noProof/>
      </w:rPr>
      <w:pict w14:anchorId="65C518F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9" o:spid="_x0000_s1032" type="#_x0000_t75" style="position:absolute;margin-left:0;margin-top:0;width:450pt;height:280.35pt;z-index:-251656704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E97EE" w14:textId="765939CB" w:rsidR="00E20887" w:rsidRPr="007D61E8" w:rsidRDefault="00000000">
    <w:pPr>
      <w:pStyle w:val="Header"/>
      <w:rPr>
        <w:rFonts w:ascii="Times New Roman" w:hAnsi="Times New Roman" w:cs="Times New Roman"/>
        <w:b/>
        <w:noProof/>
        <w:color w:val="2E74B5" w:themeColor="accent5" w:themeShade="BF"/>
        <w:sz w:val="52"/>
        <w:szCs w:val="52"/>
      </w:rPr>
    </w:pPr>
    <w:r>
      <w:rPr>
        <w:noProof/>
      </w:rPr>
      <w:pict w14:anchorId="43D9AEB1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70" o:spid="_x0000_s1033" type="#_x0000_t75" style="position:absolute;margin-left:0;margin-top:0;width:450pt;height:280.35pt;z-index:-251655680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  <w:r w:rsidR="007D61E8">
      <w:rPr>
        <w:rFonts w:ascii="Times New Roman" w:hAnsi="Times New Roman" w:cs="Times New Roman"/>
        <w:b/>
        <w:noProof/>
        <w:color w:val="2E74B5" w:themeColor="accent5" w:themeShade="BF"/>
        <w:sz w:val="52"/>
        <w:szCs w:val="52"/>
        <w:lang w:eastAsia="en-US"/>
      </w:rPr>
      <w:t>Babar Ali</w:t>
    </w:r>
  </w:p>
  <w:p w14:paraId="7D6E8B4F" w14:textId="77EE720C" w:rsidR="00E20887" w:rsidRDefault="008A3F2A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78B1A71" wp14:editId="059E9C96">
              <wp:simplePos x="0" y="0"/>
              <wp:positionH relativeFrom="column">
                <wp:posOffset>4586630</wp:posOffset>
              </wp:positionH>
              <wp:positionV relativeFrom="paragraph">
                <wp:posOffset>132766</wp:posOffset>
              </wp:positionV>
              <wp:extent cx="1564742" cy="395021"/>
              <wp:effectExtent l="0" t="0" r="0" b="5080"/>
              <wp:wrapNone/>
              <wp:docPr id="417" name="Text Box 4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4742" cy="39502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3994FAE6" w14:textId="51A35C7B" w:rsidR="008A3F2A" w:rsidRPr="008A3F2A" w:rsidRDefault="008A3F2A">
                          <w:pPr>
                            <w:rPr>
                              <w:b/>
                              <w:bCs/>
                              <w:sz w:val="24"/>
                              <w:szCs w:val="24"/>
                            </w:rPr>
                          </w:pPr>
                          <w:r w:rsidRPr="008A3F2A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Date:</w:t>
                          </w:r>
                          <w:r w:rsidR="00513F87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 xml:space="preserve">  </w:t>
                          </w:r>
                          <w:r w:rsidR="00EE25BE">
                            <w:rPr>
                              <w:b/>
                              <w:bCs/>
                              <w:sz w:val="24"/>
                              <w:szCs w:val="24"/>
                            </w:rPr>
                            <w:t>{{date}}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78B1A71" id="_x0000_t202" coordsize="21600,21600" o:spt="202" path="m,l,21600r21600,l21600,xe">
              <v:stroke joinstyle="miter"/>
              <v:path gradientshapeok="t" o:connecttype="rect"/>
            </v:shapetype>
            <v:shape id="Text Box 417" o:spid="_x0000_s1026" type="#_x0000_t202" style="position:absolute;margin-left:361.15pt;margin-top:10.45pt;width:123.2pt;height:31.1pt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" filled="f" stroked="f" strokeweight=".5pt">
              <v:textbox>
                <w:txbxContent>
                  <w:p w14:paraId="3994FAE6" w14:textId="51A35C7B" w:rsidR="008A3F2A" w:rsidRPr="008A3F2A" w:rsidRDefault="008A3F2A">
                    <w:pPr>
                      <w:rPr>
                        <w:b/>
                        <w:bCs/>
                        <w:sz w:val="24"/>
                        <w:szCs w:val="24"/>
                      </w:rPr>
                    </w:pPr>
                    <w:r w:rsidRPr="008A3F2A">
                      <w:rPr>
                        <w:b/>
                        <w:bCs/>
                        <w:sz w:val="24"/>
                        <w:szCs w:val="24"/>
                      </w:rPr>
                      <w:t>Date:</w:t>
                    </w:r>
                    <w:r w:rsidR="00513F87">
                      <w:rPr>
                        <w:b/>
                        <w:bCs/>
                        <w:sz w:val="24"/>
                        <w:szCs w:val="24"/>
                      </w:rPr>
                      <w:t xml:space="preserve">  </w:t>
                    </w:r>
                    <w:r w:rsidR="00EE25BE">
                      <w:rPr>
                        <w:b/>
                        <w:bCs/>
                        <w:sz w:val="24"/>
                        <w:szCs w:val="24"/>
                      </w:rPr>
                      <w:t>{{date}}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007698" w14:textId="0C808634" w:rsidR="00535003" w:rsidRDefault="00000000">
    <w:pPr>
      <w:pStyle w:val="Header"/>
    </w:pPr>
    <w:r>
      <w:rPr>
        <w:noProof/>
      </w:rPr>
      <w:pict w14:anchorId="39A92A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5458468" o:spid="_x0000_s1031" type="#_x0000_t75" style="position:absolute;margin-left:0;margin-top:0;width:450pt;height:280.35pt;z-index:-251657728;mso-position-horizontal:center;mso-position-horizontal-relative:margin;mso-position-vertical:center;mso-position-vertical-relative:margin" o:allowincell="f">
          <v:imagedata r:id="rId1" o:title="DAVA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jYxMjUzsrAwNDNX0lEKTi0uzszPAykwqgUA8jHNJiwAAAA="/>
  </w:docVars>
  <w:rsids>
    <w:rsidRoot w:val="00E20887"/>
    <w:rsid w:val="00012021"/>
    <w:rsid w:val="0001527B"/>
    <w:rsid w:val="00015653"/>
    <w:rsid w:val="00021480"/>
    <w:rsid w:val="0002270B"/>
    <w:rsid w:val="000322BA"/>
    <w:rsid w:val="000709E2"/>
    <w:rsid w:val="00084C2A"/>
    <w:rsid w:val="000905F7"/>
    <w:rsid w:val="000A0A73"/>
    <w:rsid w:val="000B04E1"/>
    <w:rsid w:val="000D0E6E"/>
    <w:rsid w:val="001669D7"/>
    <w:rsid w:val="00167E6B"/>
    <w:rsid w:val="001F0315"/>
    <w:rsid w:val="001F10A5"/>
    <w:rsid w:val="0020341A"/>
    <w:rsid w:val="00204108"/>
    <w:rsid w:val="0024426B"/>
    <w:rsid w:val="00245F15"/>
    <w:rsid w:val="002628F8"/>
    <w:rsid w:val="00275006"/>
    <w:rsid w:val="0028682E"/>
    <w:rsid w:val="002A1EF0"/>
    <w:rsid w:val="002C5233"/>
    <w:rsid w:val="002F12D8"/>
    <w:rsid w:val="00302FDE"/>
    <w:rsid w:val="00376D2E"/>
    <w:rsid w:val="00395EA9"/>
    <w:rsid w:val="003A195F"/>
    <w:rsid w:val="003C6AFD"/>
    <w:rsid w:val="003E626F"/>
    <w:rsid w:val="00406F43"/>
    <w:rsid w:val="00424552"/>
    <w:rsid w:val="00436C7E"/>
    <w:rsid w:val="00460A07"/>
    <w:rsid w:val="004872E9"/>
    <w:rsid w:val="0048745F"/>
    <w:rsid w:val="004C3D7B"/>
    <w:rsid w:val="004C578D"/>
    <w:rsid w:val="004C689D"/>
    <w:rsid w:val="004D31B4"/>
    <w:rsid w:val="004D3CE5"/>
    <w:rsid w:val="004E7A07"/>
    <w:rsid w:val="004F4EAC"/>
    <w:rsid w:val="00513F87"/>
    <w:rsid w:val="00535003"/>
    <w:rsid w:val="005A12E6"/>
    <w:rsid w:val="005A70A5"/>
    <w:rsid w:val="005A7B1A"/>
    <w:rsid w:val="005D290E"/>
    <w:rsid w:val="005E478F"/>
    <w:rsid w:val="005F18B9"/>
    <w:rsid w:val="0060114F"/>
    <w:rsid w:val="006105AA"/>
    <w:rsid w:val="00615636"/>
    <w:rsid w:val="00641A2F"/>
    <w:rsid w:val="0066223F"/>
    <w:rsid w:val="006756E5"/>
    <w:rsid w:val="00677EFC"/>
    <w:rsid w:val="00694795"/>
    <w:rsid w:val="006B6D1A"/>
    <w:rsid w:val="006D197E"/>
    <w:rsid w:val="006D64F6"/>
    <w:rsid w:val="00714AB5"/>
    <w:rsid w:val="00723805"/>
    <w:rsid w:val="0075467F"/>
    <w:rsid w:val="00770AF9"/>
    <w:rsid w:val="007834AF"/>
    <w:rsid w:val="007939E4"/>
    <w:rsid w:val="007D0ED9"/>
    <w:rsid w:val="007D61E8"/>
    <w:rsid w:val="0081199B"/>
    <w:rsid w:val="008243DA"/>
    <w:rsid w:val="00832F8B"/>
    <w:rsid w:val="00841BD7"/>
    <w:rsid w:val="00852853"/>
    <w:rsid w:val="008546BD"/>
    <w:rsid w:val="008938B5"/>
    <w:rsid w:val="008A3F2A"/>
    <w:rsid w:val="00920550"/>
    <w:rsid w:val="00950458"/>
    <w:rsid w:val="009B1CCC"/>
    <w:rsid w:val="009C0D87"/>
    <w:rsid w:val="009E46C3"/>
    <w:rsid w:val="00A47F73"/>
    <w:rsid w:val="00A525B7"/>
    <w:rsid w:val="00A5348F"/>
    <w:rsid w:val="00A64FB2"/>
    <w:rsid w:val="00A74072"/>
    <w:rsid w:val="00AA56C5"/>
    <w:rsid w:val="00AC2A3B"/>
    <w:rsid w:val="00AC6BD9"/>
    <w:rsid w:val="00AE275A"/>
    <w:rsid w:val="00AF11BC"/>
    <w:rsid w:val="00B02282"/>
    <w:rsid w:val="00B041EE"/>
    <w:rsid w:val="00B1325B"/>
    <w:rsid w:val="00B42170"/>
    <w:rsid w:val="00B7725E"/>
    <w:rsid w:val="00BB082E"/>
    <w:rsid w:val="00BB42F3"/>
    <w:rsid w:val="00BC6CBD"/>
    <w:rsid w:val="00BD5543"/>
    <w:rsid w:val="00C30563"/>
    <w:rsid w:val="00C96881"/>
    <w:rsid w:val="00D7425B"/>
    <w:rsid w:val="00D765F5"/>
    <w:rsid w:val="00DB652B"/>
    <w:rsid w:val="00DC182D"/>
    <w:rsid w:val="00E20887"/>
    <w:rsid w:val="00E34685"/>
    <w:rsid w:val="00E43D01"/>
    <w:rsid w:val="00E610E8"/>
    <w:rsid w:val="00E67CB5"/>
    <w:rsid w:val="00E72C31"/>
    <w:rsid w:val="00E849C0"/>
    <w:rsid w:val="00E966CC"/>
    <w:rsid w:val="00EA78D2"/>
    <w:rsid w:val="00ED3F1E"/>
    <w:rsid w:val="00ED6D46"/>
    <w:rsid w:val="00EE1316"/>
    <w:rsid w:val="00EE25BE"/>
    <w:rsid w:val="00EE581A"/>
    <w:rsid w:val="00F131CE"/>
    <w:rsid w:val="00F6503E"/>
    <w:rsid w:val="00F67750"/>
    <w:rsid w:val="00F8797E"/>
    <w:rsid w:val="00FB6812"/>
    <w:rsid w:val="00FC7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9DC2DED"/>
  <w15:chartTrackingRefBased/>
  <w15:docId w15:val="{9FF54660-F4ED-415F-A0D9-96208CBCE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887"/>
  </w:style>
  <w:style w:type="paragraph" w:styleId="Footer">
    <w:name w:val="footer"/>
    <w:basedOn w:val="Normal"/>
    <w:link w:val="FooterChar"/>
    <w:uiPriority w:val="99"/>
    <w:unhideWhenUsed/>
    <w:rsid w:val="00E208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887"/>
  </w:style>
  <w:style w:type="table" w:styleId="TableGrid">
    <w:name w:val="Table Grid"/>
    <w:basedOn w:val="TableNormal"/>
    <w:uiPriority w:val="39"/>
    <w:rsid w:val="00E849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585FC-5CF9-49B1-8913-26DF80053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</Pages>
  <Words>34</Words>
  <Characters>170</Characters>
  <Application>Microsoft Office Word</Application>
  <DocSecurity>0</DocSecurity>
  <Lines>24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Ali</dc:creator>
  <cp:keywords/>
  <dc:description/>
  <cp:lastModifiedBy>Asad Ali JanGoO</cp:lastModifiedBy>
  <cp:revision>102</cp:revision>
  <cp:lastPrinted>2021-08-17T18:50:00Z</cp:lastPrinted>
  <dcterms:created xsi:type="dcterms:W3CDTF">2020-05-02T21:19:00Z</dcterms:created>
  <dcterms:modified xsi:type="dcterms:W3CDTF">2024-04-26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dd36de2d50e980414f5ec962a0bd7ab79e08b30c5251c59a738bb4ff5aa055</vt:lpwstr>
  </property>
</Properties>
</file>